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973FA3" w14:textId="799DDBF0" w:rsidR="00C15C9C" w:rsidRDefault="00A979A5" w:rsidP="00C15C9C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  <w:r>
        <w:rPr>
          <w:rFonts w:ascii="Pte Serif" w:hAnsi="Pte Serif"/>
          <w:b/>
          <w:bCs/>
          <w:sz w:val="22"/>
          <w:szCs w:val="18"/>
        </w:rPr>
        <w:t>Mentorált jelentkezési lap</w:t>
      </w:r>
      <w:r w:rsidR="00C15C9C" w:rsidRPr="00C15C9C">
        <w:rPr>
          <w:rFonts w:ascii="Pte Serif" w:hAnsi="Pte Serif"/>
          <w:b/>
          <w:bCs/>
          <w:sz w:val="22"/>
          <w:szCs w:val="18"/>
        </w:rPr>
        <w:t xml:space="preserve"> SZINAPSZIS+</w:t>
      </w:r>
      <w:r>
        <w:rPr>
          <w:rFonts w:ascii="Pte Serif" w:hAnsi="Pte Serif"/>
          <w:b/>
          <w:bCs/>
          <w:sz w:val="22"/>
          <w:szCs w:val="18"/>
        </w:rPr>
        <w:t xml:space="preserve"> Mentorprogram</w:t>
      </w:r>
    </w:p>
    <w:p w14:paraId="520BED9F" w14:textId="77777777" w:rsidR="00C15C9C" w:rsidRPr="00C15C9C" w:rsidRDefault="00C15C9C" w:rsidP="00C15C9C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</w:p>
    <w:p w14:paraId="10BA86DF" w14:textId="77777777" w:rsidR="00C15C9C" w:rsidRPr="00C15C9C" w:rsidRDefault="00C15C9C" w:rsidP="00C15C9C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</w:p>
    <w:tbl>
      <w:tblPr>
        <w:tblStyle w:val="Rcsostblzat"/>
        <w:tblW w:w="5000" w:type="pct"/>
        <w:jc w:val="center"/>
        <w:tblLook w:val="04A0" w:firstRow="1" w:lastRow="0" w:firstColumn="1" w:lastColumn="0" w:noHBand="0" w:noVBand="1"/>
      </w:tblPr>
      <w:tblGrid>
        <w:gridCol w:w="2712"/>
        <w:gridCol w:w="6926"/>
      </w:tblGrid>
      <w:tr w:rsidR="00C15C9C" w:rsidRPr="00C15C9C" w14:paraId="309E6FED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2671440E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Név:</w:t>
            </w:r>
          </w:p>
        </w:tc>
        <w:tc>
          <w:tcPr>
            <w:tcW w:w="359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4C9FE1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  <w:tr w:rsidR="00C15C9C" w:rsidRPr="00C15C9C" w14:paraId="5522DC80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4938B43C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Lakcí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67332C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 xml:space="preserve"> </w:t>
            </w:r>
          </w:p>
        </w:tc>
      </w:tr>
      <w:tr w:rsidR="00C15C9C" w:rsidRPr="00C15C9C" w14:paraId="6D7B8313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571F936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Születési hely, idő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7256DE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  <w:tr w:rsidR="00C15C9C" w:rsidRPr="00C15C9C" w14:paraId="6FF3BE1E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66056A1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Telefonszá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E83987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  <w:tr w:rsidR="00C15C9C" w:rsidRPr="00C15C9C" w14:paraId="73246D1F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74D16913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E-mail cí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B8F890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  <w:tr w:rsidR="00C15C9C" w:rsidRPr="00C15C9C" w14:paraId="3746AEA4" w14:textId="77777777" w:rsidTr="00475F5E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577B4309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Jelenlegi középiskola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C78504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</w:tbl>
    <w:p w14:paraId="2DA6884B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68C7805B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 xml:space="preserve">A Pécsi Tudományegyetem (továbbiakban: PTE) Tehetségtanácsa a 2025/2026-os tanév tavasz félévére pályázatot ír ki a SZINAPSZIS+ Mentorprogramban (továbbiakban: Program) történő részvételre. A Program célja, hogy tehetségsegítő hidat képezzen a középiskola és az egyetem között, a középiskolás tehetségeket a PTE-re vonzza, és korán bekapcsolja az egyetemi tehetséggondozásba. A Program adminisztratív ügyintézéséért a Hallgatói Szolgáltatási Központ (továbbiakban: HSZK) felel. </w:t>
      </w:r>
    </w:p>
    <w:p w14:paraId="75F951F0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48941E77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 xml:space="preserve">A Programba </w:t>
      </w:r>
      <w:proofErr w:type="spellStart"/>
      <w:r w:rsidRPr="00C15C9C">
        <w:rPr>
          <w:rFonts w:ascii="Pte Serif" w:hAnsi="Pte Serif"/>
          <w:sz w:val="22"/>
          <w:szCs w:val="18"/>
        </w:rPr>
        <w:t>mentoráltnak</w:t>
      </w:r>
      <w:proofErr w:type="spellEnd"/>
      <w:r w:rsidRPr="00C15C9C">
        <w:rPr>
          <w:rFonts w:ascii="Pte Serif" w:hAnsi="Pte Serif"/>
          <w:sz w:val="22"/>
          <w:szCs w:val="18"/>
        </w:rPr>
        <w:t>– a mentorjával közösen – jelentkezhet minden olyan középiskolai tanuló, aki vállalja, hogy középiskolai tanulmányai mellett bekapcsolódik a Program munkájába, a hallgatómentorával összeállított szakmai munkaterv eseményein, valamint a befogadó szakkollégium rendezvényein részt vesz, továbbá hallgatómentorával közös dokumentumban 4 hónapos tevékenységéről beszámol. A Programban maximum 38 mentorált vehet részt.</w:t>
      </w:r>
    </w:p>
    <w:p w14:paraId="5E68783E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75619B49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 xml:space="preserve">Alulírott, a jelentkezési lap kitöltésével vállalom, hogy a Programban részt veszek, ezzel összefüggésben vállalom, hogy a PTE által meghirdetett Program keretében megvalósuló előadásokon, szakmai programokon, workshopokon, valamint a személyes mentorálásban </w:t>
      </w:r>
      <w:proofErr w:type="spellStart"/>
      <w:r w:rsidRPr="00C15C9C">
        <w:rPr>
          <w:rFonts w:ascii="Pte Serif" w:hAnsi="Pte Serif"/>
          <w:sz w:val="22"/>
          <w:szCs w:val="18"/>
        </w:rPr>
        <w:t>mentoráltként</w:t>
      </w:r>
      <w:proofErr w:type="spellEnd"/>
      <w:r w:rsidRPr="00C15C9C">
        <w:rPr>
          <w:rFonts w:ascii="Pte Serif" w:hAnsi="Pte Serif"/>
          <w:sz w:val="22"/>
          <w:szCs w:val="18"/>
        </w:rPr>
        <w:t xml:space="preserve"> részt veszek. </w:t>
      </w:r>
    </w:p>
    <w:p w14:paraId="08D916E3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3C8F3A7A" w14:textId="595523B6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>Nyilatkozom továbbá, hogy a Programhoz kapcsolódó adatkezelési tájékoztatót, amely elérhető a</w:t>
      </w:r>
      <w:r w:rsidR="006B38DA">
        <w:rPr>
          <w:rFonts w:ascii="Pte Serif" w:hAnsi="Pte Serif"/>
          <w:sz w:val="22"/>
          <w:szCs w:val="18"/>
        </w:rPr>
        <w:t xml:space="preserve"> Tehetséggondozó Iroda </w:t>
      </w:r>
      <w:hyperlink r:id="rId8" w:history="1">
        <w:r w:rsidR="006B38DA" w:rsidRPr="006B38DA">
          <w:rPr>
            <w:rStyle w:val="Hiperhivatkozs"/>
            <w:rFonts w:ascii="Pte Serif" w:hAnsi="Pte Serif"/>
            <w:sz w:val="22"/>
            <w:szCs w:val="18"/>
          </w:rPr>
          <w:t>felü</w:t>
        </w:r>
        <w:r w:rsidR="006B38DA" w:rsidRPr="006B38DA">
          <w:rPr>
            <w:rStyle w:val="Hiperhivatkozs"/>
            <w:rFonts w:ascii="Pte Serif" w:hAnsi="Pte Serif"/>
            <w:sz w:val="22"/>
            <w:szCs w:val="18"/>
          </w:rPr>
          <w:t>l</w:t>
        </w:r>
        <w:r w:rsidR="006B38DA" w:rsidRPr="006B38DA">
          <w:rPr>
            <w:rStyle w:val="Hiperhivatkozs"/>
            <w:rFonts w:ascii="Pte Serif" w:hAnsi="Pte Serif"/>
            <w:sz w:val="22"/>
            <w:szCs w:val="18"/>
          </w:rPr>
          <w:t>etén</w:t>
        </w:r>
      </w:hyperlink>
      <w:r w:rsidRPr="00C15C9C">
        <w:rPr>
          <w:rFonts w:ascii="Pte Serif" w:hAnsi="Pte Serif"/>
          <w:sz w:val="22"/>
          <w:szCs w:val="18"/>
        </w:rPr>
        <w:t>, megismertem</w:t>
      </w:r>
      <w:r w:rsidR="00590C8F">
        <w:rPr>
          <w:rFonts w:ascii="Pte Serif" w:hAnsi="Pte Serif"/>
          <w:sz w:val="22"/>
          <w:szCs w:val="18"/>
        </w:rPr>
        <w:t xml:space="preserve"> és a mentorom nem közeli hozzátartozóm.</w:t>
      </w:r>
    </w:p>
    <w:p w14:paraId="5DC33701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252215A7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>Kelt: …………………, 2026. …………………</w:t>
      </w:r>
      <w:proofErr w:type="gramStart"/>
      <w:r w:rsidRPr="00C15C9C">
        <w:rPr>
          <w:rFonts w:ascii="Pte Serif" w:hAnsi="Pte Serif"/>
          <w:sz w:val="22"/>
          <w:szCs w:val="18"/>
        </w:rPr>
        <w:t>…….</w:t>
      </w:r>
      <w:proofErr w:type="gramEnd"/>
      <w:r w:rsidRPr="00C15C9C">
        <w:rPr>
          <w:rFonts w:ascii="Pte Serif" w:hAnsi="Pte Serif"/>
          <w:sz w:val="22"/>
          <w:szCs w:val="18"/>
        </w:rPr>
        <w:t>.</w:t>
      </w:r>
    </w:p>
    <w:p w14:paraId="27A57DEA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12DC301C" w14:textId="77777777" w:rsid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0A09C6FD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p w14:paraId="242E5B32" w14:textId="77777777" w:rsidR="00C15C9C" w:rsidRPr="00C15C9C" w:rsidRDefault="00C15C9C" w:rsidP="00C15C9C">
      <w:pPr>
        <w:spacing w:line="276" w:lineRule="auto"/>
        <w:rPr>
          <w:rFonts w:ascii="Pte Serif" w:hAnsi="Pte Serif"/>
          <w:sz w:val="22"/>
          <w:szCs w:val="1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794"/>
        <w:gridCol w:w="1701"/>
        <w:gridCol w:w="3717"/>
      </w:tblGrid>
      <w:tr w:rsidR="00C15C9C" w:rsidRPr="00C15C9C" w14:paraId="50DC46AD" w14:textId="77777777" w:rsidTr="00475F5E">
        <w:tc>
          <w:tcPr>
            <w:tcW w:w="3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6D4969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jelentkező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8A5F61E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37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DFC6DA" w14:textId="1B94ABC2" w:rsidR="00C15C9C" w:rsidRPr="00C15C9C" w:rsidRDefault="00C15C9C" w:rsidP="007C5877">
            <w:pPr>
              <w:spacing w:line="276" w:lineRule="auto"/>
              <w:jc w:val="center"/>
              <w:rPr>
                <w:rFonts w:ascii="Pte Serif" w:hAnsi="Pte Serif"/>
                <w:sz w:val="22"/>
                <w:szCs w:val="18"/>
              </w:rPr>
            </w:pPr>
            <w:r w:rsidRPr="00C15C9C">
              <w:rPr>
                <w:rFonts w:ascii="Pte Serif" w:hAnsi="Pte Serif"/>
                <w:sz w:val="22"/>
                <w:szCs w:val="18"/>
              </w:rPr>
              <w:t>jelentkező törvényes képviselője</w:t>
            </w:r>
            <w:r w:rsidR="007C5877">
              <w:rPr>
                <w:rFonts w:ascii="Pte Serif" w:hAnsi="Pte Serif"/>
                <w:sz w:val="22"/>
                <w:szCs w:val="18"/>
              </w:rPr>
              <w:t xml:space="preserve"> (18 év alatti jelentkező esetében kötelező)</w:t>
            </w:r>
          </w:p>
        </w:tc>
      </w:tr>
      <w:tr w:rsidR="00C15C9C" w:rsidRPr="00C15C9C" w14:paraId="4044CD9A" w14:textId="77777777" w:rsidTr="00475F5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D903E81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1BAA4AC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</w:tcPr>
          <w:p w14:paraId="404C0ABD" w14:textId="77777777" w:rsidR="00C15C9C" w:rsidRPr="00C15C9C" w:rsidRDefault="00C15C9C" w:rsidP="00C15C9C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</w:tbl>
    <w:p w14:paraId="3F3C84A4" w14:textId="779FB85D" w:rsidR="007E77FF" w:rsidRPr="00C15C9C" w:rsidRDefault="007E77FF" w:rsidP="00C15C9C">
      <w:pPr>
        <w:spacing w:line="276" w:lineRule="auto"/>
        <w:rPr>
          <w:rFonts w:ascii="Pte Serif" w:hAnsi="Pte Serif"/>
          <w:sz w:val="22"/>
          <w:szCs w:val="18"/>
        </w:rPr>
      </w:pPr>
    </w:p>
    <w:sectPr w:rsidR="007E77FF" w:rsidRPr="00C15C9C" w:rsidSect="00397140">
      <w:headerReference w:type="default" r:id="rId9"/>
      <w:footerReference w:type="default" r:id="rId10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CF7069" w14:textId="77777777" w:rsidR="00690A7D" w:rsidRDefault="00690A7D" w:rsidP="00804C3A">
      <w:r>
        <w:separator/>
      </w:r>
    </w:p>
  </w:endnote>
  <w:endnote w:type="continuationSeparator" w:id="0">
    <w:p w14:paraId="590D6604" w14:textId="77777777" w:rsidR="00690A7D" w:rsidRDefault="00690A7D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39D9A7" w14:textId="77777777" w:rsidR="00690A7D" w:rsidRDefault="00690A7D" w:rsidP="00804C3A">
      <w:r>
        <w:separator/>
      </w:r>
    </w:p>
  </w:footnote>
  <w:footnote w:type="continuationSeparator" w:id="0">
    <w:p w14:paraId="0D5D1659" w14:textId="77777777" w:rsidR="00690A7D" w:rsidRDefault="00690A7D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0970DAA7" w:rsidR="004260BE" w:rsidRPr="00F842A3" w:rsidRDefault="00071708" w:rsidP="004260BE">
                          <w:pPr>
                            <w:pStyle w:val="Adatok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0970DAA7" w:rsidR="004260BE" w:rsidRPr="00F842A3" w:rsidRDefault="00071708" w:rsidP="004260BE">
                    <w:pPr>
                      <w:pStyle w:val="Adatok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74ADE"/>
    <w:multiLevelType w:val="hybridMultilevel"/>
    <w:tmpl w:val="9058F576"/>
    <w:lvl w:ilvl="0" w:tplc="599AEE7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6F2C2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44FB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06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7A12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727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38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6D0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58A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3CB"/>
    <w:multiLevelType w:val="hybridMultilevel"/>
    <w:tmpl w:val="F148EA72"/>
    <w:lvl w:ilvl="0" w:tplc="DC0EAD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946D6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92B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F843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3623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D2E2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1CBF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A0C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14D6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8"/>
  </w:num>
  <w:num w:numId="2" w16cid:durableId="1800142872">
    <w:abstractNumId w:val="0"/>
  </w:num>
  <w:num w:numId="3" w16cid:durableId="412318726">
    <w:abstractNumId w:val="7"/>
  </w:num>
  <w:num w:numId="4" w16cid:durableId="1890266913">
    <w:abstractNumId w:val="6"/>
  </w:num>
  <w:num w:numId="5" w16cid:durableId="310713406">
    <w:abstractNumId w:val="4"/>
  </w:num>
  <w:num w:numId="6" w16cid:durableId="854736391">
    <w:abstractNumId w:val="5"/>
  </w:num>
  <w:num w:numId="7" w16cid:durableId="736051819">
    <w:abstractNumId w:val="10"/>
  </w:num>
  <w:num w:numId="8" w16cid:durableId="1453592139">
    <w:abstractNumId w:val="1"/>
  </w:num>
  <w:num w:numId="9" w16cid:durableId="1397163363">
    <w:abstractNumId w:val="9"/>
  </w:num>
  <w:num w:numId="10" w16cid:durableId="1015620022">
    <w:abstractNumId w:val="2"/>
  </w:num>
  <w:num w:numId="11" w16cid:durableId="6002636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removePersonalInformation/>
  <w:removeDateAndTim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qwUAmcweAi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1708"/>
    <w:rsid w:val="0007213A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37F8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4757A"/>
    <w:rsid w:val="00356C11"/>
    <w:rsid w:val="00362131"/>
    <w:rsid w:val="00370C5C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C41B2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31C5"/>
    <w:rsid w:val="00425F8F"/>
    <w:rsid w:val="004260BE"/>
    <w:rsid w:val="00427D03"/>
    <w:rsid w:val="00431E4C"/>
    <w:rsid w:val="004353CB"/>
    <w:rsid w:val="004370D3"/>
    <w:rsid w:val="00440A2F"/>
    <w:rsid w:val="0044120D"/>
    <w:rsid w:val="00442A7E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0BCA"/>
    <w:rsid w:val="004C56DF"/>
    <w:rsid w:val="004D37F6"/>
    <w:rsid w:val="004D525E"/>
    <w:rsid w:val="004D5D9F"/>
    <w:rsid w:val="004E5231"/>
    <w:rsid w:val="00502AA8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16D4"/>
    <w:rsid w:val="005835AE"/>
    <w:rsid w:val="0058742D"/>
    <w:rsid w:val="00590C8F"/>
    <w:rsid w:val="00595B0E"/>
    <w:rsid w:val="00596C51"/>
    <w:rsid w:val="005A409F"/>
    <w:rsid w:val="005B7C5E"/>
    <w:rsid w:val="005C3E39"/>
    <w:rsid w:val="005C5E8A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0A7D"/>
    <w:rsid w:val="00692559"/>
    <w:rsid w:val="006A2ADE"/>
    <w:rsid w:val="006A4B28"/>
    <w:rsid w:val="006B3750"/>
    <w:rsid w:val="006B38DA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5A74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877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4A0A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752"/>
    <w:rsid w:val="0097416B"/>
    <w:rsid w:val="00981EA0"/>
    <w:rsid w:val="009869A9"/>
    <w:rsid w:val="009A4154"/>
    <w:rsid w:val="009A5BA6"/>
    <w:rsid w:val="009A6725"/>
    <w:rsid w:val="009B5B6A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902FE"/>
    <w:rsid w:val="00A92005"/>
    <w:rsid w:val="00A979A5"/>
    <w:rsid w:val="00AA0233"/>
    <w:rsid w:val="00AA122A"/>
    <w:rsid w:val="00AA1EE5"/>
    <w:rsid w:val="00AA2601"/>
    <w:rsid w:val="00AA3F3E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6832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617A"/>
    <w:rsid w:val="00C11E55"/>
    <w:rsid w:val="00C15C9C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1F3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C24D4"/>
    <w:rsid w:val="00CC4E2B"/>
    <w:rsid w:val="00CC6085"/>
    <w:rsid w:val="00CC6A52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5278A"/>
    <w:rsid w:val="00D545C1"/>
    <w:rsid w:val="00D56A5B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E9B"/>
    <w:rsid w:val="00DB04DD"/>
    <w:rsid w:val="00DB0609"/>
    <w:rsid w:val="00DB7BE5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81C34"/>
    <w:rsid w:val="00F842A3"/>
    <w:rsid w:val="00F910B4"/>
    <w:rsid w:val="00F95B76"/>
    <w:rsid w:val="00FA19EC"/>
    <w:rsid w:val="00FB3E93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  <w:style w:type="character" w:styleId="Feloldatlanmegemlts">
    <w:name w:val="Unresolved Mention"/>
    <w:basedOn w:val="Bekezdsalapbettpusa"/>
    <w:uiPriority w:val="99"/>
    <w:semiHidden/>
    <w:unhideWhenUsed/>
    <w:rsid w:val="00442A7E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42A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hetseg.pte.hu/sites/tehetseg.pte.hu/files/mellekletek/adatvedelmi_tajekoztato_-_szinapszis.pdf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FD873908539AF41804180ACBA06962F" ma:contentTypeVersion="17" ma:contentTypeDescription="Új dokumentum létrehozása." ma:contentTypeScope="" ma:versionID="668d6fa4ba7e6e8e2c2fd140536ae286">
  <xsd:schema xmlns:xsd="http://www.w3.org/2001/XMLSchema" xmlns:xs="http://www.w3.org/2001/XMLSchema" xmlns:p="http://schemas.microsoft.com/office/2006/metadata/properties" xmlns:ns2="e6b3563d-d353-4ffc-a528-85893c26124d" xmlns:ns3="89f64a16-7db1-4448-aa2f-c4830ac05617" targetNamespace="http://schemas.microsoft.com/office/2006/metadata/properties" ma:root="true" ma:fieldsID="0b42fb9a8a1f2337a6f107f58766c6a5" ns2:_="" ns3:_="">
    <xsd:import namespace="e6b3563d-d353-4ffc-a528-85893c26124d"/>
    <xsd:import namespace="89f64a16-7db1-4448-aa2f-c4830ac056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3563d-d353-4ffc-a528-85893c261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4a16-7db1-4448-aa2f-c4830ac056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35eb5bd-86de-40fc-adbc-b8e1706ba1d8}" ma:internalName="TaxCatchAll" ma:showField="CatchAllData" ma:web="89f64a16-7db1-4448-aa2f-c4830ac056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b3563d-d353-4ffc-a528-85893c26124d">
      <Terms xmlns="http://schemas.microsoft.com/office/infopath/2007/PartnerControls"/>
    </lcf76f155ced4ddcb4097134ff3c332f>
    <TaxCatchAll xmlns="89f64a16-7db1-4448-aa2f-c4830ac05617" xsi:nil="true"/>
  </documentManagement>
</p:properties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91DEAE-482F-482B-97DA-B8A0FE8B283F}"/>
</file>

<file path=customXml/itemProps3.xml><?xml version="1.0" encoding="utf-8"?>
<ds:datastoreItem xmlns:ds="http://schemas.openxmlformats.org/officeDocument/2006/customXml" ds:itemID="{161A89C9-0CE4-434A-8000-145DD6FB50E5}"/>
</file>

<file path=customXml/itemProps4.xml><?xml version="1.0" encoding="utf-8"?>
<ds:datastoreItem xmlns:ds="http://schemas.openxmlformats.org/officeDocument/2006/customXml" ds:itemID="{F23E0A0D-7122-476A-B556-0220E4E893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6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2T12:36:00Z</dcterms:created>
  <dcterms:modified xsi:type="dcterms:W3CDTF">2026-02-09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D873908539AF41804180ACBA06962F</vt:lpwstr>
  </property>
</Properties>
</file>